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F4AA9" w14:textId="5D6BF3AF" w:rsidR="009F73C5" w:rsidRDefault="008320CF">
      <w:pPr>
        <w:rPr>
          <w:rtl/>
        </w:rPr>
      </w:pPr>
      <w:r>
        <w:rPr>
          <w:rFonts w:hint="cs"/>
          <w:rtl/>
        </w:rPr>
        <w:t>تمرین هفتم مطلب</w:t>
      </w:r>
    </w:p>
    <w:p w14:paraId="11705A0B" w14:textId="1F2A2BF5" w:rsidR="008320CF" w:rsidRDefault="008320CF">
      <w:pPr>
        <w:rPr>
          <w:rtl/>
        </w:rPr>
      </w:pPr>
      <w:r>
        <w:rPr>
          <w:rFonts w:hint="cs"/>
          <w:rtl/>
        </w:rPr>
        <w:t>سروین نامی</w:t>
      </w:r>
    </w:p>
    <w:p w14:paraId="2FE52A86" w14:textId="41148AEB" w:rsidR="008320CF" w:rsidRDefault="008320CF" w:rsidP="008320CF">
      <w:pPr>
        <w:bidi w:val="0"/>
      </w:pPr>
      <w:r>
        <w:t>Q1:</w:t>
      </w:r>
    </w:p>
    <w:p w14:paraId="38A672D0" w14:textId="77777777" w:rsidR="008320CF" w:rsidRDefault="008320CF" w:rsidP="008320CF">
      <w:pPr>
        <w:bidi w:val="0"/>
      </w:pPr>
      <w:r>
        <w:t xml:space="preserve">function </w:t>
      </w:r>
      <w:proofErr w:type="spellStart"/>
      <w:r>
        <w:t>myStd</w:t>
      </w:r>
      <w:proofErr w:type="spellEnd"/>
      <w:r>
        <w:t>=</w:t>
      </w:r>
      <w:proofErr w:type="spellStart"/>
      <w:r>
        <w:t>mStd</w:t>
      </w:r>
      <w:proofErr w:type="spellEnd"/>
      <w:r>
        <w:t>(A)</w:t>
      </w:r>
    </w:p>
    <w:p w14:paraId="648F6596" w14:textId="77777777" w:rsidR="008320CF" w:rsidRDefault="008320CF" w:rsidP="008320CF">
      <w:pPr>
        <w:bidi w:val="0"/>
      </w:pPr>
      <w:r>
        <w:t>[</w:t>
      </w:r>
      <w:proofErr w:type="spellStart"/>
      <w:proofErr w:type="gramStart"/>
      <w:r>
        <w:t>r,c</w:t>
      </w:r>
      <w:proofErr w:type="spellEnd"/>
      <w:proofErr w:type="gramEnd"/>
      <w:r>
        <w:t>]=size(A);</w:t>
      </w:r>
    </w:p>
    <w:p w14:paraId="6C390507" w14:textId="77777777" w:rsidR="008320CF" w:rsidRDefault="008320CF" w:rsidP="008320CF">
      <w:pPr>
        <w:bidi w:val="0"/>
      </w:pPr>
      <w:r>
        <w:t>x=0;</w:t>
      </w:r>
    </w:p>
    <w:p w14:paraId="6282E011" w14:textId="77777777" w:rsidR="008320CF" w:rsidRDefault="008320CF" w:rsidP="008320CF">
      <w:pPr>
        <w:bidi w:val="0"/>
      </w:pPr>
      <w:r>
        <w:t xml:space="preserve">for </w:t>
      </w:r>
      <w:proofErr w:type="spellStart"/>
      <w:r>
        <w:t>i</w:t>
      </w:r>
      <w:proofErr w:type="spellEnd"/>
      <w:r>
        <w:t>=1:(r*c)</w:t>
      </w:r>
    </w:p>
    <w:p w14:paraId="51DAD633" w14:textId="77777777" w:rsidR="008320CF" w:rsidRDefault="008320CF" w:rsidP="008320CF">
      <w:pPr>
        <w:bidi w:val="0"/>
      </w:pPr>
      <w:r>
        <w:t xml:space="preserve">  x=</w:t>
      </w:r>
      <w:proofErr w:type="spellStart"/>
      <w:r>
        <w:t>x+A</w:t>
      </w:r>
      <w:proofErr w:type="spellEnd"/>
      <w:r>
        <w:t>(</w:t>
      </w:r>
      <w:proofErr w:type="spellStart"/>
      <w:r>
        <w:t>i</w:t>
      </w:r>
      <w:proofErr w:type="spellEnd"/>
      <w:r>
        <w:t>);</w:t>
      </w:r>
    </w:p>
    <w:p w14:paraId="53583D31" w14:textId="77777777" w:rsidR="008320CF" w:rsidRDefault="008320CF" w:rsidP="008320CF">
      <w:pPr>
        <w:bidi w:val="0"/>
      </w:pPr>
      <w:proofErr w:type="spellStart"/>
      <w:r>
        <w:t>endfor</w:t>
      </w:r>
      <w:proofErr w:type="spellEnd"/>
    </w:p>
    <w:p w14:paraId="7B305265" w14:textId="77777777" w:rsidR="008320CF" w:rsidRDefault="008320CF" w:rsidP="008320CF">
      <w:pPr>
        <w:bidi w:val="0"/>
      </w:pPr>
      <w:r>
        <w:t>x=x/(r*c);</w:t>
      </w:r>
    </w:p>
    <w:p w14:paraId="07D5E57B" w14:textId="77777777" w:rsidR="008320CF" w:rsidRDefault="008320CF" w:rsidP="008320CF">
      <w:pPr>
        <w:bidi w:val="0"/>
      </w:pPr>
      <w:proofErr w:type="spellStart"/>
      <w:r>
        <w:t>myStd</w:t>
      </w:r>
      <w:proofErr w:type="spellEnd"/>
      <w:r>
        <w:t>=0;</w:t>
      </w:r>
    </w:p>
    <w:p w14:paraId="33D14BAB" w14:textId="77777777" w:rsidR="008320CF" w:rsidRDefault="008320CF" w:rsidP="008320CF">
      <w:pPr>
        <w:bidi w:val="0"/>
      </w:pPr>
      <w:r>
        <w:t>for j=1:(r*c)</w:t>
      </w:r>
    </w:p>
    <w:p w14:paraId="7F50AA7F" w14:textId="77777777" w:rsidR="008320CF" w:rsidRDefault="008320CF" w:rsidP="008320CF">
      <w:pPr>
        <w:bidi w:val="0"/>
      </w:pPr>
      <w:r>
        <w:t xml:space="preserve">  </w:t>
      </w:r>
      <w:proofErr w:type="spellStart"/>
      <w:r>
        <w:t>myStd</w:t>
      </w:r>
      <w:proofErr w:type="spellEnd"/>
      <w:r>
        <w:t>=</w:t>
      </w:r>
      <w:proofErr w:type="spellStart"/>
      <w:r>
        <w:t>myStd</w:t>
      </w:r>
      <w:proofErr w:type="spellEnd"/>
      <w:r>
        <w:t>+((A(j)-</w:t>
      </w:r>
      <w:proofErr w:type="gramStart"/>
      <w:r>
        <w:t>x)^</w:t>
      </w:r>
      <w:proofErr w:type="gramEnd"/>
      <w:r>
        <w:t>2);</w:t>
      </w:r>
    </w:p>
    <w:p w14:paraId="54A9BFFF" w14:textId="77777777" w:rsidR="008320CF" w:rsidRDefault="008320CF" w:rsidP="008320CF">
      <w:pPr>
        <w:bidi w:val="0"/>
      </w:pPr>
      <w:proofErr w:type="spellStart"/>
      <w:r>
        <w:t>endfor</w:t>
      </w:r>
      <w:proofErr w:type="spellEnd"/>
    </w:p>
    <w:p w14:paraId="0F378F34" w14:textId="77777777" w:rsidR="008320CF" w:rsidRDefault="008320CF" w:rsidP="008320CF">
      <w:pPr>
        <w:bidi w:val="0"/>
      </w:pPr>
      <w:proofErr w:type="spellStart"/>
      <w:r>
        <w:t>myStd</w:t>
      </w:r>
      <w:proofErr w:type="spellEnd"/>
      <w:r>
        <w:t>=sqrt(</w:t>
      </w:r>
      <w:proofErr w:type="spellStart"/>
      <w:r>
        <w:t>myStd</w:t>
      </w:r>
      <w:proofErr w:type="spellEnd"/>
      <w:r>
        <w:t>/((r*c)-1))</w:t>
      </w:r>
    </w:p>
    <w:p w14:paraId="4C223190" w14:textId="246A5536" w:rsidR="008320CF" w:rsidRDefault="008320CF" w:rsidP="008320CF">
      <w:pPr>
        <w:bidi w:val="0"/>
      </w:pPr>
      <w:r>
        <w:t>end</w:t>
      </w:r>
    </w:p>
    <w:p w14:paraId="1E53B802" w14:textId="0CC6F1D5" w:rsidR="008320CF" w:rsidRDefault="008320CF" w:rsidP="008320CF">
      <w:pPr>
        <w:bidi w:val="0"/>
      </w:pPr>
    </w:p>
    <w:p w14:paraId="47382855" w14:textId="182DAF3A" w:rsidR="008320CF" w:rsidRDefault="008320CF" w:rsidP="008320CF">
      <w:pPr>
        <w:bidi w:val="0"/>
      </w:pPr>
      <w:r>
        <w:t>Q2:</w:t>
      </w:r>
    </w:p>
    <w:p w14:paraId="6CDC5A0A" w14:textId="77777777" w:rsidR="008320CF" w:rsidRDefault="008320CF" w:rsidP="008320CF">
      <w:pPr>
        <w:bidi w:val="0"/>
      </w:pPr>
      <w:r>
        <w:t>function [</w:t>
      </w:r>
      <w:proofErr w:type="spellStart"/>
      <w:proofErr w:type="gramStart"/>
      <w:r>
        <w:t>p,s</w:t>
      </w:r>
      <w:proofErr w:type="spellEnd"/>
      <w:proofErr w:type="gramEnd"/>
      <w:r>
        <w:t>]=circle(r)</w:t>
      </w:r>
    </w:p>
    <w:p w14:paraId="5C77112A" w14:textId="77777777" w:rsidR="008320CF" w:rsidRDefault="008320CF" w:rsidP="008320CF">
      <w:pPr>
        <w:bidi w:val="0"/>
      </w:pPr>
      <w:r>
        <w:t xml:space="preserve">  p=pi*r*2;</w:t>
      </w:r>
    </w:p>
    <w:p w14:paraId="5EDA68E0" w14:textId="77777777" w:rsidR="008320CF" w:rsidRDefault="008320CF" w:rsidP="008320CF">
      <w:pPr>
        <w:bidi w:val="0"/>
      </w:pPr>
      <w:r>
        <w:t xml:space="preserve">  s=pi*r*r;</w:t>
      </w:r>
    </w:p>
    <w:p w14:paraId="2BA7FA18" w14:textId="2F203644" w:rsidR="008320CF" w:rsidRDefault="008320CF" w:rsidP="008320CF">
      <w:pPr>
        <w:bidi w:val="0"/>
      </w:pPr>
      <w:r>
        <w:t>end</w:t>
      </w:r>
    </w:p>
    <w:p w14:paraId="01CE9BCF" w14:textId="6E3C0427" w:rsidR="008320CF" w:rsidRDefault="008320CF" w:rsidP="008320CF">
      <w:pPr>
        <w:bidi w:val="0"/>
      </w:pPr>
    </w:p>
    <w:p w14:paraId="0F782F9A" w14:textId="4EE601D0" w:rsidR="008320CF" w:rsidRDefault="008320CF" w:rsidP="008320CF">
      <w:pPr>
        <w:bidi w:val="0"/>
      </w:pPr>
      <w:r>
        <w:t>Q3:</w:t>
      </w:r>
    </w:p>
    <w:p w14:paraId="75DA7A17" w14:textId="77777777" w:rsidR="008320CF" w:rsidRDefault="008320CF" w:rsidP="008320CF">
      <w:pPr>
        <w:bidi w:val="0"/>
      </w:pPr>
      <w:r>
        <w:t>function [</w:t>
      </w:r>
      <w:proofErr w:type="spellStart"/>
      <w:proofErr w:type="gramStart"/>
      <w:r>
        <w:t>x,v</w:t>
      </w:r>
      <w:proofErr w:type="spellEnd"/>
      <w:proofErr w:type="gramEnd"/>
      <w:r>
        <w:t>]=calc(a,v0,t)</w:t>
      </w:r>
    </w:p>
    <w:p w14:paraId="598ABDAA" w14:textId="77777777" w:rsidR="008320CF" w:rsidRDefault="008320CF" w:rsidP="008320CF">
      <w:pPr>
        <w:bidi w:val="0"/>
      </w:pPr>
      <w:r>
        <w:t xml:space="preserve">  if t&gt;5</w:t>
      </w:r>
    </w:p>
    <w:p w14:paraId="3A9AFF98" w14:textId="77777777" w:rsidR="008320CF" w:rsidRDefault="008320CF" w:rsidP="008320CF">
      <w:pPr>
        <w:bidi w:val="0"/>
      </w:pPr>
      <w:r>
        <w:t xml:space="preserve">    x</w:t>
      </w:r>
      <w:proofErr w:type="gramStart"/>
      <w:r>
        <w:t>=(</w:t>
      </w:r>
      <w:proofErr w:type="gramEnd"/>
      <w:r>
        <w:t>-0.5)*a*t*t+v0*t*t*t;</w:t>
      </w:r>
    </w:p>
    <w:p w14:paraId="674C4614" w14:textId="77777777" w:rsidR="008320CF" w:rsidRDefault="008320CF" w:rsidP="008320CF">
      <w:pPr>
        <w:bidi w:val="0"/>
      </w:pPr>
      <w:r>
        <w:t xml:space="preserve">    v</w:t>
      </w:r>
      <w:proofErr w:type="gramStart"/>
      <w:r>
        <w:t>=(</w:t>
      </w:r>
      <w:proofErr w:type="gramEnd"/>
      <w:r>
        <w:t>-2)*a*t*t*t+v0*v0;</w:t>
      </w:r>
    </w:p>
    <w:p w14:paraId="742961A0" w14:textId="77777777" w:rsidR="008320CF" w:rsidRDefault="008320CF" w:rsidP="008320CF">
      <w:pPr>
        <w:bidi w:val="0"/>
      </w:pPr>
      <w:r>
        <w:t xml:space="preserve">  elseif t&lt;=5</w:t>
      </w:r>
    </w:p>
    <w:p w14:paraId="72933AB2" w14:textId="77777777" w:rsidR="008320CF" w:rsidRDefault="008320CF" w:rsidP="008320CF">
      <w:pPr>
        <w:bidi w:val="0"/>
      </w:pPr>
      <w:r>
        <w:t xml:space="preserve">    x=0.5*a*t*t+v0*t;</w:t>
      </w:r>
    </w:p>
    <w:p w14:paraId="153FBD5F" w14:textId="77777777" w:rsidR="008320CF" w:rsidRDefault="008320CF" w:rsidP="008320CF">
      <w:pPr>
        <w:bidi w:val="0"/>
      </w:pPr>
      <w:r>
        <w:t xml:space="preserve">    v=sqrt(2*a*t+v0*v0);</w:t>
      </w:r>
    </w:p>
    <w:p w14:paraId="49509EFB" w14:textId="77777777" w:rsidR="008320CF" w:rsidRDefault="008320CF" w:rsidP="008320CF">
      <w:pPr>
        <w:bidi w:val="0"/>
      </w:pPr>
      <w:r>
        <w:lastRenderedPageBreak/>
        <w:t xml:space="preserve">  endif</w:t>
      </w:r>
    </w:p>
    <w:p w14:paraId="68E05729" w14:textId="72D38BC5" w:rsidR="008320CF" w:rsidRDefault="008320CF" w:rsidP="008320CF">
      <w:pPr>
        <w:bidi w:val="0"/>
      </w:pPr>
      <w:r>
        <w:t xml:space="preserve">  end</w:t>
      </w:r>
    </w:p>
    <w:p w14:paraId="38A5F0C3" w14:textId="51124DC4" w:rsidR="008320CF" w:rsidRDefault="008320CF" w:rsidP="008320CF">
      <w:pPr>
        <w:bidi w:val="0"/>
      </w:pPr>
    </w:p>
    <w:p w14:paraId="463E4BBE" w14:textId="2F9E263F" w:rsidR="008320CF" w:rsidRDefault="008320CF" w:rsidP="008320CF">
      <w:pPr>
        <w:bidi w:val="0"/>
      </w:pPr>
      <w:r>
        <w:t>Q4:</w:t>
      </w:r>
    </w:p>
    <w:p w14:paraId="7B3321BD" w14:textId="77777777" w:rsidR="008320CF" w:rsidRDefault="008320CF" w:rsidP="008320CF">
      <w:pPr>
        <w:bidi w:val="0"/>
      </w:pPr>
      <w:r>
        <w:t>clear</w:t>
      </w:r>
    </w:p>
    <w:p w14:paraId="73A23BC7" w14:textId="77777777" w:rsidR="008320CF" w:rsidRDefault="008320CF" w:rsidP="008320CF">
      <w:pPr>
        <w:bidi w:val="0"/>
      </w:pPr>
      <w:proofErr w:type="spellStart"/>
      <w:r>
        <w:t>clc</w:t>
      </w:r>
      <w:proofErr w:type="spellEnd"/>
    </w:p>
    <w:p w14:paraId="31DC45B1" w14:textId="77777777" w:rsidR="008320CF" w:rsidRDefault="008320CF" w:rsidP="008320CF">
      <w:pPr>
        <w:bidi w:val="0"/>
      </w:pPr>
      <w:r>
        <w:t>A=</w:t>
      </w:r>
      <w:proofErr w:type="gramStart"/>
      <w:r>
        <w:t>input(</w:t>
      </w:r>
      <w:proofErr w:type="gramEnd"/>
      <w:r>
        <w:t>'Enter the matrix here: ');</w:t>
      </w:r>
    </w:p>
    <w:p w14:paraId="6A6A6FA4" w14:textId="77777777" w:rsidR="008320CF" w:rsidRDefault="008320CF" w:rsidP="008320CF">
      <w:pPr>
        <w:bidi w:val="0"/>
      </w:pPr>
      <w:r>
        <w:t>[</w:t>
      </w:r>
      <w:proofErr w:type="spellStart"/>
      <w:proofErr w:type="gramStart"/>
      <w:r>
        <w:t>r,c</w:t>
      </w:r>
      <w:proofErr w:type="spellEnd"/>
      <w:proofErr w:type="gramEnd"/>
      <w:r>
        <w:t>]=size(A);</w:t>
      </w:r>
    </w:p>
    <w:p w14:paraId="1049C657" w14:textId="77777777" w:rsidR="008320CF" w:rsidRDefault="008320CF" w:rsidP="008320CF">
      <w:pPr>
        <w:bidi w:val="0"/>
      </w:pPr>
      <w:r>
        <w:t>for v=</w:t>
      </w:r>
      <w:proofErr w:type="gramStart"/>
      <w:r>
        <w:t>1:r</w:t>
      </w:r>
      <w:proofErr w:type="gramEnd"/>
    </w:p>
    <w:p w14:paraId="794AB053" w14:textId="77777777" w:rsidR="008320CF" w:rsidRDefault="008320CF" w:rsidP="008320CF">
      <w:pPr>
        <w:bidi w:val="0"/>
      </w:pPr>
      <w:r>
        <w:t xml:space="preserve">  B(v,</w:t>
      </w:r>
      <w:proofErr w:type="gramStart"/>
      <w:r>
        <w:t>1)=</w:t>
      </w:r>
      <w:proofErr w:type="gramEnd"/>
      <w:r>
        <w:t>0;</w:t>
      </w:r>
    </w:p>
    <w:p w14:paraId="415B4D40" w14:textId="77777777" w:rsidR="008320CF" w:rsidRDefault="008320CF" w:rsidP="008320CF">
      <w:pPr>
        <w:bidi w:val="0"/>
      </w:pPr>
      <w:r>
        <w:t>end</w:t>
      </w:r>
    </w:p>
    <w:p w14:paraId="66AF55B5" w14:textId="77777777" w:rsidR="008320CF" w:rsidRDefault="008320CF" w:rsidP="008320CF">
      <w:pPr>
        <w:bidi w:val="0"/>
      </w:pPr>
      <w:r>
        <w:t xml:space="preserve">for </w:t>
      </w:r>
      <w:proofErr w:type="spellStart"/>
      <w:r>
        <w:t>i</w:t>
      </w:r>
      <w:proofErr w:type="spellEnd"/>
      <w:r>
        <w:t>=</w:t>
      </w:r>
      <w:proofErr w:type="gramStart"/>
      <w:r>
        <w:t>1:r</w:t>
      </w:r>
      <w:proofErr w:type="gramEnd"/>
    </w:p>
    <w:p w14:paraId="6F77E934" w14:textId="77777777" w:rsidR="008320CF" w:rsidRDefault="008320CF" w:rsidP="008320CF">
      <w:pPr>
        <w:bidi w:val="0"/>
      </w:pPr>
      <w:r>
        <w:t xml:space="preserve">  for j=1:c</w:t>
      </w:r>
    </w:p>
    <w:p w14:paraId="663A51AC" w14:textId="77777777" w:rsidR="008320CF" w:rsidRDefault="008320CF" w:rsidP="008320CF">
      <w:pPr>
        <w:bidi w:val="0"/>
      </w:pPr>
      <w:r>
        <w:t xml:space="preserve">      B(i,</w:t>
      </w:r>
      <w:proofErr w:type="gramStart"/>
      <w:r>
        <w:t>1)=</w:t>
      </w:r>
      <w:proofErr w:type="gramEnd"/>
      <w:r>
        <w:t>B(i,1)-(A(</w:t>
      </w:r>
      <w:proofErr w:type="spellStart"/>
      <w:r>
        <w:t>i,j</w:t>
      </w:r>
      <w:proofErr w:type="spellEnd"/>
      <w:r>
        <w:t>)*((-1)^j))</w:t>
      </w:r>
    </w:p>
    <w:p w14:paraId="665C0EF8" w14:textId="77777777" w:rsidR="008320CF" w:rsidRDefault="008320CF" w:rsidP="008320CF">
      <w:pPr>
        <w:bidi w:val="0"/>
      </w:pPr>
      <w:r>
        <w:t xml:space="preserve">  </w:t>
      </w:r>
      <w:proofErr w:type="spellStart"/>
      <w:r>
        <w:t>endfor</w:t>
      </w:r>
      <w:proofErr w:type="spellEnd"/>
    </w:p>
    <w:p w14:paraId="74B737FA" w14:textId="77777777" w:rsidR="008320CF" w:rsidRDefault="008320CF" w:rsidP="008320CF">
      <w:pPr>
        <w:bidi w:val="0"/>
      </w:pPr>
      <w:r>
        <w:t>end</w:t>
      </w:r>
    </w:p>
    <w:p w14:paraId="33EB63A3" w14:textId="77777777" w:rsidR="008320CF" w:rsidRDefault="008320CF" w:rsidP="008320CF">
      <w:pPr>
        <w:bidi w:val="0"/>
      </w:pPr>
      <w:r>
        <w:t>for p=</w:t>
      </w:r>
      <w:proofErr w:type="gramStart"/>
      <w:r>
        <w:t>1:r</w:t>
      </w:r>
      <w:proofErr w:type="gramEnd"/>
    </w:p>
    <w:p w14:paraId="685A3AC1" w14:textId="77777777" w:rsidR="008320CF" w:rsidRDefault="008320CF" w:rsidP="008320CF">
      <w:pPr>
        <w:bidi w:val="0"/>
      </w:pPr>
      <w:r>
        <w:t xml:space="preserve">  C(p,</w:t>
      </w:r>
      <w:proofErr w:type="gramStart"/>
      <w:r>
        <w:t>1)=</w:t>
      </w:r>
      <w:proofErr w:type="gramEnd"/>
      <w:r>
        <w:t>factorial(abs(B(p,1)))</w:t>
      </w:r>
    </w:p>
    <w:p w14:paraId="612E023F" w14:textId="086A4717" w:rsidR="008320CF" w:rsidRDefault="008320CF" w:rsidP="008320CF">
      <w:pPr>
        <w:bidi w:val="0"/>
      </w:pPr>
      <w:r>
        <w:t xml:space="preserve">  </w:t>
      </w:r>
      <w:r>
        <w:t>E</w:t>
      </w:r>
      <w:r>
        <w:t>nd</w:t>
      </w:r>
    </w:p>
    <w:p w14:paraId="1CD798F4" w14:textId="7035E91C" w:rsidR="008320CF" w:rsidRDefault="008320CF" w:rsidP="008320CF">
      <w:pPr>
        <w:bidi w:val="0"/>
      </w:pPr>
    </w:p>
    <w:p w14:paraId="5F3CDA5F" w14:textId="35EC3D5C" w:rsidR="008320CF" w:rsidRDefault="008320CF" w:rsidP="008320CF">
      <w:pPr>
        <w:bidi w:val="0"/>
      </w:pPr>
      <w:r>
        <w:t>Q6:</w:t>
      </w:r>
    </w:p>
    <w:p w14:paraId="5018716F" w14:textId="77777777" w:rsidR="008320CF" w:rsidRDefault="008320CF" w:rsidP="008320CF">
      <w:pPr>
        <w:bidi w:val="0"/>
      </w:pPr>
      <w:r>
        <w:t>clear</w:t>
      </w:r>
    </w:p>
    <w:p w14:paraId="54C49573" w14:textId="77777777" w:rsidR="008320CF" w:rsidRDefault="008320CF" w:rsidP="008320CF">
      <w:pPr>
        <w:bidi w:val="0"/>
      </w:pPr>
      <w:proofErr w:type="spellStart"/>
      <w:r>
        <w:t>clc</w:t>
      </w:r>
      <w:proofErr w:type="spellEnd"/>
    </w:p>
    <w:p w14:paraId="14A64CB9" w14:textId="77777777" w:rsidR="008320CF" w:rsidRDefault="008320CF" w:rsidP="008320CF">
      <w:pPr>
        <w:bidi w:val="0"/>
      </w:pPr>
      <w:r>
        <w:t>fun = @(x) exp(-x.^0.8</w:t>
      </w:r>
      <w:proofErr w:type="gramStart"/>
      <w:r>
        <w:t>).+</w:t>
      </w:r>
      <w:proofErr w:type="gramEnd"/>
      <w:r>
        <w:t>2;</w:t>
      </w:r>
    </w:p>
    <w:p w14:paraId="50B52481" w14:textId="4ADA16EB" w:rsidR="008320CF" w:rsidRDefault="008320CF" w:rsidP="008320CF">
      <w:pPr>
        <w:bidi w:val="0"/>
        <w:rPr>
          <w:rFonts w:hint="cs"/>
        </w:rPr>
      </w:pPr>
      <w:r>
        <w:t>q = integral(fun,0,8)</w:t>
      </w:r>
    </w:p>
    <w:sectPr w:rsidR="008320CF" w:rsidSect="00564CF2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xsTA1MzYzNDQwNzdW0lEKTi0uzszPAykwrAUAg4weQywAAAA="/>
  </w:docVars>
  <w:rsids>
    <w:rsidRoot w:val="008320CF"/>
    <w:rsid w:val="00564CF2"/>
    <w:rsid w:val="008320CF"/>
    <w:rsid w:val="009F73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546CB"/>
  <w15:chartTrackingRefBased/>
  <w15:docId w15:val="{626AF68E-5A86-49E9-B25F-E9BE803A7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106</Words>
  <Characters>610</Characters>
  <Application>Microsoft Office Word</Application>
  <DocSecurity>0</DocSecurity>
  <Lines>5</Lines>
  <Paragraphs>1</Paragraphs>
  <ScaleCrop>false</ScaleCrop>
  <Company/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vin nami</dc:creator>
  <cp:keywords/>
  <dc:description/>
  <cp:lastModifiedBy>sarvin nami</cp:lastModifiedBy>
  <cp:revision>1</cp:revision>
  <dcterms:created xsi:type="dcterms:W3CDTF">2022-08-31T19:42:00Z</dcterms:created>
  <dcterms:modified xsi:type="dcterms:W3CDTF">2022-08-31T20:36:00Z</dcterms:modified>
</cp:coreProperties>
</file>